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7D06" w:rsidRPr="000F7016" w:rsidRDefault="00E57D06" w:rsidP="00DD13A4">
      <w:pPr>
        <w:pStyle w:val="Nadpis2"/>
      </w:pPr>
      <w:r w:rsidRPr="000F7016">
        <w:t xml:space="preserve">čestné vyhlásenie uchádzača  </w:t>
      </w:r>
    </w:p>
    <w:p w:rsidR="00AC3856" w:rsidRDefault="00AC3856" w:rsidP="00AC3856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AC3856" w:rsidRDefault="00AC3856" w:rsidP="00AC3856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 súvislosti so zákazkou na predmet „</w:t>
      </w:r>
      <w:r w:rsidR="0072018A">
        <w:rPr>
          <w:rFonts w:ascii="Arial Narrow" w:hAnsi="Arial Narrow"/>
          <w:b/>
          <w:sz w:val="24"/>
          <w:szCs w:val="24"/>
        </w:rPr>
        <w:t>Vode a nárazu odolný mobilný telefón</w:t>
      </w:r>
      <w:bookmarkStart w:id="0" w:name="_GoBack"/>
      <w:bookmarkEnd w:id="0"/>
      <w:r>
        <w:rPr>
          <w:rFonts w:ascii="Arial Narrow" w:hAnsi="Arial Narrow" w:cs="Times New Roman"/>
          <w:b/>
          <w:sz w:val="24"/>
          <w:szCs w:val="24"/>
        </w:rPr>
        <w:t xml:space="preserve">“ </w:t>
      </w:r>
      <w:r>
        <w:rPr>
          <w:rFonts w:ascii="Arial Narrow" w:hAnsi="Arial Narrow" w:cs="Times New Roman"/>
          <w:sz w:val="24"/>
          <w:szCs w:val="24"/>
        </w:rPr>
        <w:t>zadávanou s použitím dynamického nákupného systému s názvom „IKT zariadenia DNS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:rsidR="00E54ABE" w:rsidRPr="000F7016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0F7016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0F7016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0F7016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:rsidR="00E57D06" w:rsidRPr="000F7016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0F7016" w:rsidSect="00D14B9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1AAE" w:rsidRDefault="00A51AAE" w:rsidP="00317080">
      <w:r>
        <w:separator/>
      </w:r>
    </w:p>
  </w:endnote>
  <w:endnote w:type="continuationSeparator" w:id="0">
    <w:p w:rsidR="00A51AAE" w:rsidRDefault="00A51AAE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1AAE" w:rsidRDefault="00A51AAE" w:rsidP="00317080">
      <w:r>
        <w:separator/>
      </w:r>
    </w:p>
  </w:footnote>
  <w:footnote w:type="continuationSeparator" w:id="0">
    <w:p w:rsidR="00A51AAE" w:rsidRDefault="00A51AAE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F7016"/>
    <w:rsid w:val="00212146"/>
    <w:rsid w:val="002374A3"/>
    <w:rsid w:val="002B5EA6"/>
    <w:rsid w:val="002E0311"/>
    <w:rsid w:val="00317080"/>
    <w:rsid w:val="00351E8A"/>
    <w:rsid w:val="003A1C80"/>
    <w:rsid w:val="003B2750"/>
    <w:rsid w:val="0043436F"/>
    <w:rsid w:val="004F3C0F"/>
    <w:rsid w:val="0051494B"/>
    <w:rsid w:val="005425AA"/>
    <w:rsid w:val="00596FCF"/>
    <w:rsid w:val="005C73B9"/>
    <w:rsid w:val="005D22AE"/>
    <w:rsid w:val="00691536"/>
    <w:rsid w:val="006E681D"/>
    <w:rsid w:val="0072018A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A32A8"/>
    <w:rsid w:val="009442A8"/>
    <w:rsid w:val="00964D33"/>
    <w:rsid w:val="00A21A7C"/>
    <w:rsid w:val="00A51AAE"/>
    <w:rsid w:val="00A566DA"/>
    <w:rsid w:val="00A83926"/>
    <w:rsid w:val="00AB48BD"/>
    <w:rsid w:val="00AB735F"/>
    <w:rsid w:val="00AC3856"/>
    <w:rsid w:val="00BD7F42"/>
    <w:rsid w:val="00C524B6"/>
    <w:rsid w:val="00C82391"/>
    <w:rsid w:val="00C91F0F"/>
    <w:rsid w:val="00CC31D9"/>
    <w:rsid w:val="00D14B92"/>
    <w:rsid w:val="00DD13A4"/>
    <w:rsid w:val="00DE6C0E"/>
    <w:rsid w:val="00E314A5"/>
    <w:rsid w:val="00E54ABE"/>
    <w:rsid w:val="00E57D06"/>
    <w:rsid w:val="00E67102"/>
    <w:rsid w:val="00E76EAD"/>
    <w:rsid w:val="00E856DD"/>
    <w:rsid w:val="00EE007A"/>
    <w:rsid w:val="00F53724"/>
    <w:rsid w:val="00F6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21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6</cp:revision>
  <dcterms:created xsi:type="dcterms:W3CDTF">2021-09-26T10:48:00Z</dcterms:created>
  <dcterms:modified xsi:type="dcterms:W3CDTF">2022-08-10T09:37:00Z</dcterms:modified>
</cp:coreProperties>
</file>